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797776A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620F880B"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5B5EE2E5"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72695D2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25C37DBE"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248F3A2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1949CC90"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08EF0E0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28A48160"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5997FE35"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0919B9F4"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10DF5CB7"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0F4F37D4"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38B2A944"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37165D1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31E8D284"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37AC88D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606F44F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599804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6F4532BA"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6903EAC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0026FA44"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46F28AE2"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1FEC11B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0BC22DAD"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1B43FB82"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33963B6A"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00527151"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4520B858"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1D18C5A1"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0259EE52"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6D2D11"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A676A8"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6D2D11"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6D2D11"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6D2D11"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6D2D11"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6D2D11"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6D2D11"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6D2D11"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6D2D11"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6D2D11"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6D2D11"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6D2D11"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6D2D11"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6D2D11"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6D2D11"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6D2D11"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6D2D11"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6D2D11"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6D2D11"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6D2D11"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6D2D11"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6D2D11"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6D2D11"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6D2D11"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6D2D11"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6D2D11"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6D2D11"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6D2D11"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6D2D11"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6D2D11"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6D2D11"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6D2D11"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6D2D11"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6D2D11"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6D2D11"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6D2D11"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6D2D11"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6D2D11"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6D2D11"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6D2D11"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6D2D11"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6D2D11"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6D2D11"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6D2D11"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6D2D11"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6D2D11"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6D2D11"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6D2D11"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6D2D11"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6D2D11"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6D2D11"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6D2D11"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6D2D11"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6D2D11"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6D2D11"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6D2D11"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6D2D11"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6D2D11"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6D2D11"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6D2D11"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6D2D11"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6D2D11"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6D2D11"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6D2D11"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6D2D11"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6D2D11"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qoFAIWT1SI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131</Pages>
  <Words>17667</Words>
  <Characters>100704</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99</cp:revision>
  <dcterms:created xsi:type="dcterms:W3CDTF">2022-07-24T11:27:00Z</dcterms:created>
  <dcterms:modified xsi:type="dcterms:W3CDTF">2022-07-27T06:42:00Z</dcterms:modified>
</cp:coreProperties>
</file>